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F622B3" w:rsidRDefault="00B4741E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563A8F58" w:rsidR="00B4741E" w:rsidRPr="00F622B3" w:rsidRDefault="00B33F61" w:rsidP="00AD6CF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599C97A" w:rsidR="00B4741E" w:rsidRPr="00F622B3" w:rsidRDefault="00B33F61" w:rsidP="00AD6CF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 Ք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, տեխնիկական և հրդեհային անվտանգության տեսչական մարմին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D94FF6D" w:rsidR="00B4741E" w:rsidRPr="00B25CFC" w:rsidRDefault="00AE4BCF" w:rsidP="00553716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B33F61">
        <w:rPr>
          <w:rFonts w:ascii="GHEA Grapalat" w:hAnsi="GHEA Grapalat"/>
          <w:sz w:val="24"/>
          <w:szCs w:val="24"/>
          <w:lang w:val="hy-AM" w:eastAsia="hy-AM"/>
        </w:rPr>
        <w:t>Ք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 xml:space="preserve">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A70DC5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62F226D4" w:rsidR="00E12BFB" w:rsidRPr="00CD2556" w:rsidRDefault="00E12BFB" w:rsidP="00AD6CFC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CD2556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="00C36600" w:rsidRPr="00CD2556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Pr="00CD2556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="00000000">
        <w:fldChar w:fldCharType="begin"/>
      </w:r>
      <w:r w:rsidR="00000000" w:rsidRPr="00A70DC5">
        <w:rPr>
          <w:lang w:val="hy-AM"/>
        </w:rPr>
        <w:instrText>HYPERLINK "https://cso.gov.am/internal-external-competitions"</w:instrText>
      </w:r>
      <w:r w:rsidR="00000000">
        <w:fldChar w:fldCharType="separate"/>
      </w:r>
      <w:r w:rsidR="00B3589B" w:rsidRPr="00CD2556">
        <w:rPr>
          <w:rFonts w:ascii="GHEA Grapalat" w:eastAsia="Sylfaen" w:hAnsi="GHEA Grapalat" w:cs="Sylfaen"/>
          <w:sz w:val="24"/>
          <w:szCs w:val="24"/>
          <w:lang w:val="hy-AM"/>
        </w:rPr>
        <w:t>https://cso.gov.am/internal-external-competitions</w:t>
      </w:r>
      <w:r w:rsidR="00000000">
        <w:rPr>
          <w:rFonts w:ascii="GHEA Grapalat" w:eastAsia="Sylfaen" w:hAnsi="GHEA Grapalat" w:cs="Sylfaen"/>
          <w:sz w:val="24"/>
          <w:szCs w:val="24"/>
          <w:lang w:val="hy-AM"/>
        </w:rPr>
        <w:fldChar w:fldCharType="end"/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441DC" w:rsidRPr="00CD2556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D57710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սեպտեմբերի </w:t>
      </w:r>
      <w:r w:rsidR="00723F2D" w:rsidRPr="00CD2556">
        <w:rPr>
          <w:rFonts w:ascii="GHEA Grapalat" w:eastAsia="Sylfaen" w:hAnsi="GHEA Grapalat" w:cs="Sylfaen"/>
          <w:sz w:val="24"/>
          <w:szCs w:val="24"/>
          <w:lang w:val="hy-AM"/>
        </w:rPr>
        <w:t>8</w:t>
      </w:r>
      <w:r w:rsidR="000369B2" w:rsidRPr="00CD255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D57710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սեպտեմբերի </w:t>
      </w:r>
      <w:r w:rsidR="00A70FE4" w:rsidRPr="00CD2556">
        <w:rPr>
          <w:rFonts w:ascii="GHEA Grapalat" w:eastAsia="Sylfaen" w:hAnsi="GHEA Grapalat" w:cs="Sylfaen"/>
          <w:sz w:val="24"/>
          <w:szCs w:val="24"/>
          <w:lang w:val="hy-AM"/>
        </w:rPr>
        <w:t>14</w:t>
      </w:r>
      <w:r w:rsidR="00F41239" w:rsidRPr="00CD255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CD2556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CD2556">
        <w:rPr>
          <w:rFonts w:ascii="GHEA Grapalat" w:hAnsi="GHEA Grapalat" w:cs="Arial"/>
          <w:i/>
          <w:sz w:val="24"/>
          <w:szCs w:val="24"/>
        </w:rPr>
        <w:t>Դ</w:t>
      </w:r>
      <w:r w:rsidR="00CD7410" w:rsidRPr="00CD2556">
        <w:rPr>
          <w:rFonts w:ascii="GHEA Grapalat" w:hAnsi="GHEA Grapalat" w:cs="Arial"/>
          <w:i/>
          <w:sz w:val="24"/>
          <w:szCs w:val="24"/>
        </w:rPr>
        <w:t>իմում</w:t>
      </w:r>
      <w:r w:rsidRPr="00CD2556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CD2556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CD2556">
        <w:rPr>
          <w:rFonts w:ascii="GHEA Grapalat" w:hAnsi="GHEA Grapalat" w:cs="Arial"/>
          <w:i/>
          <w:sz w:val="24"/>
          <w:szCs w:val="24"/>
        </w:rPr>
        <w:t>առցանց</w:t>
      </w:r>
      <w:r w:rsidRPr="00CD2556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CD2556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23BEFF0" w14:textId="5350EC91" w:rsidR="00451491" w:rsidRDefault="00D57710" w:rsidP="00451491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723F2D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B441DC" w:rsidRPr="00723F2D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441DC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հոկտեմբերի </w:t>
      </w:r>
      <w:r w:rsidR="00A70FE4" w:rsidRPr="00723F2D">
        <w:rPr>
          <w:rFonts w:ascii="GHEA Grapalat" w:hAnsi="GHEA Grapalat"/>
          <w:sz w:val="24"/>
          <w:szCs w:val="24"/>
          <w:lang w:val="hy-AM" w:eastAsia="hy-AM"/>
        </w:rPr>
        <w:t>16</w:t>
      </w:r>
      <w:r w:rsidR="002A1266" w:rsidRPr="00723F2D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A70FE4" w:rsidRPr="00723F2D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723F2D" w:rsidRPr="00723F2D">
        <w:rPr>
          <w:rFonts w:ascii="GHEA Grapalat" w:hAnsi="GHEA Grapalat"/>
          <w:sz w:val="24"/>
          <w:szCs w:val="24"/>
          <w:lang w:val="hy-AM" w:eastAsia="hy-AM"/>
        </w:rPr>
        <w:t xml:space="preserve">ք. Երևան, </w:t>
      </w:r>
      <w:r w:rsidR="00451491">
        <w:rPr>
          <w:rFonts w:ascii="GHEA Grapalat" w:hAnsi="GHEA Grapalat"/>
          <w:sz w:val="24"/>
          <w:szCs w:val="24"/>
          <w:lang w:val="hy-AM" w:eastAsia="hy-AM"/>
        </w:rPr>
        <w:t>Դավթաշեն վարչական շրջան, 4-րդ թաղ</w:t>
      </w:r>
      <w:r w:rsidR="0045149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51491">
        <w:rPr>
          <w:rFonts w:ascii="GHEA Grapalat" w:hAnsi="GHEA Grapalat"/>
          <w:sz w:val="24"/>
          <w:szCs w:val="24"/>
          <w:lang w:val="hy-AM" w:eastAsia="hy-AM"/>
        </w:rPr>
        <w:t>, Ա</w:t>
      </w:r>
      <w:r w:rsidR="0045149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51491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6A1133EB" w14:textId="30CEA78D" w:rsidR="00CD7410" w:rsidRPr="00723F2D" w:rsidRDefault="00723F2D" w:rsidP="00723F2D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>202</w:t>
      </w:r>
      <w:r w:rsidR="00AD6CFC" w:rsidRPr="00723F2D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33F61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57710" w:rsidRPr="00723F2D">
        <w:rPr>
          <w:rFonts w:ascii="GHEA Grapalat" w:hAnsi="GHEA Grapalat"/>
          <w:sz w:val="24"/>
          <w:szCs w:val="24"/>
          <w:lang w:val="hy-AM" w:eastAsia="hy-AM"/>
        </w:rPr>
        <w:t xml:space="preserve">հոկտեմբերի </w:t>
      </w:r>
      <w:r w:rsidR="008E4248" w:rsidRPr="00723F2D">
        <w:rPr>
          <w:rFonts w:ascii="GHEA Grapalat" w:hAnsi="GHEA Grapalat"/>
          <w:sz w:val="24"/>
          <w:szCs w:val="24"/>
          <w:lang w:val="hy-AM" w:eastAsia="hy-AM"/>
        </w:rPr>
        <w:t>18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B33F61" w:rsidRPr="00723F2D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723F2D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723F2D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14B7C220" w:rsidR="00C01EE5" w:rsidRPr="00F622B3" w:rsidRDefault="00C01EE5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Հիմնական աշխատավարձը 3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9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04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(երեք հարյու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ին</w:t>
      </w:r>
      <w:r w:rsidR="00AC1352">
        <w:rPr>
          <w:rFonts w:ascii="GHEA Grapalat" w:hAnsi="GHEA Grapalat"/>
          <w:sz w:val="24"/>
          <w:szCs w:val="24"/>
          <w:lang w:val="hy-AM" w:eastAsia="hy-AM"/>
        </w:rPr>
        <w:t>ն</w:t>
      </w:r>
      <w:r w:rsidR="00AD6CFC">
        <w:rPr>
          <w:rFonts w:ascii="GHEA Grapalat" w:hAnsi="GHEA Grapalat"/>
          <w:sz w:val="24"/>
          <w:szCs w:val="24"/>
          <w:lang w:val="hy-AM" w:eastAsia="hy-AM"/>
        </w:rPr>
        <w:t xml:space="preserve">սունմեկ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քառասուն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F622B3" w:rsidRDefault="00CD7410" w:rsidP="00AD6CF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28B89E6B" w14:textId="77777777" w:rsidR="00AD6CFC" w:rsidRPr="00EC13E1" w:rsidRDefault="00AD6CFC" w:rsidP="00AD6CFC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DA225DE" w14:textId="301E757B" w:rsidR="00AD6CFC" w:rsidRPr="00EC13E1" w:rsidRDefault="00AD6CFC" w:rsidP="00AD6CFC">
      <w:pPr>
        <w:spacing w:line="276" w:lineRule="auto"/>
        <w:ind w:left="-540" w:firstLine="63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B25CFC" w:rsidRPr="00B25C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60939BED" w14:textId="77777777" w:rsidR="00AD6CFC" w:rsidRPr="00EC13E1" w:rsidRDefault="00AD6CFC" w:rsidP="0066610A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19D1AA9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B8B28DF" w14:textId="402E4C15" w:rsidR="00AD6CFC" w:rsidRPr="00EC13E1" w:rsidRDefault="00AD6CFC" w:rsidP="0066610A">
      <w:pPr>
        <w:spacing w:line="276" w:lineRule="auto"/>
        <w:ind w:firstLine="9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601CEE43" w14:textId="4B2996F9" w:rsidR="00616280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16280" w:rsidRPr="00616280">
        <w:rPr>
          <w:rFonts w:ascii="GHEA Grapalat" w:hAnsi="GHEA Grapalat" w:cs="Calibri"/>
          <w:lang w:val="hy-AM"/>
        </w:rPr>
        <w:t>4, 6, 9, 14,  31</w:t>
      </w:r>
    </w:p>
    <w:p w14:paraId="599CFA32" w14:textId="377E0610" w:rsidR="00AD6CFC" w:rsidRDefault="00AD6CFC" w:rsidP="008E4248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r w:rsidR="00000000">
        <w:fldChar w:fldCharType="begin"/>
      </w:r>
      <w:r w:rsidR="00000000" w:rsidRPr="00A70DC5">
        <w:rPr>
          <w:lang w:val="hy-AM"/>
        </w:rPr>
        <w:instrText>HYPERLINK "https://www.arlis.am/DocumentView.aspx?docid=180561"</w:instrText>
      </w:r>
      <w:r w:rsidR="00000000">
        <w:fldChar w:fldCharType="separate"/>
      </w:r>
      <w:r w:rsidR="008E4248" w:rsidRPr="00E45101">
        <w:rPr>
          <w:rStyle w:val="Hyperlink"/>
          <w:lang w:val="hy-AM"/>
        </w:rPr>
        <w:t>https://www.arlis.am/DocumentView.aspx?docid=180561</w:t>
      </w:r>
      <w:r w:rsidR="00000000">
        <w:rPr>
          <w:rStyle w:val="Hyperlink"/>
          <w:lang w:val="hy-AM"/>
        </w:rPr>
        <w:fldChar w:fldCharType="end"/>
      </w:r>
    </w:p>
    <w:p w14:paraId="6ABAE4B6" w14:textId="77777777" w:rsidR="008E4248" w:rsidRPr="008E4248" w:rsidRDefault="008E4248" w:rsidP="008E4248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6373517" w14:textId="0F4E64A8" w:rsidR="00AD6CFC" w:rsidRPr="00EC13E1" w:rsidRDefault="00AD6CFC" w:rsidP="0066610A">
      <w:pPr>
        <w:spacing w:line="276" w:lineRule="auto"/>
        <w:ind w:left="9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11E2733" w14:textId="76EB86E2" w:rsidR="00616280" w:rsidRDefault="00616280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616280">
        <w:rPr>
          <w:rFonts w:ascii="GHEA Grapalat" w:hAnsi="GHEA Grapalat" w:cs="Calibri"/>
          <w:lang w:val="hy-AM"/>
        </w:rPr>
        <w:t xml:space="preserve">Հոդվածներ՝ </w:t>
      </w:r>
      <w:r w:rsidR="00B25CFC" w:rsidRPr="00B25CFC">
        <w:rPr>
          <w:rFonts w:ascii="GHEA Grapalat" w:hAnsi="GHEA Grapalat" w:cs="Calibri"/>
          <w:lang w:val="hy-AM"/>
        </w:rPr>
        <w:t xml:space="preserve"> 6, 10, 12, 17, 18, 19, 21, 22, 23, 24,  27, 38</w:t>
      </w:r>
    </w:p>
    <w:p w14:paraId="5108F35F" w14:textId="423800D2" w:rsidR="00AD6CFC" w:rsidRDefault="00AD6CFC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r w:rsidR="00000000">
        <w:fldChar w:fldCharType="begin"/>
      </w:r>
      <w:r w:rsidR="00000000" w:rsidRPr="00A70DC5">
        <w:rPr>
          <w:lang w:val="hy-AM"/>
        </w:rPr>
        <w:instrText>HYPERLINK "https://www.arlis.am/DocumentView.aspx?docid=175823"</w:instrText>
      </w:r>
      <w:r w:rsidR="00000000">
        <w:fldChar w:fldCharType="separate"/>
      </w:r>
      <w:r w:rsidR="00616280" w:rsidRPr="00AE125F">
        <w:rPr>
          <w:rStyle w:val="Hyperlink"/>
          <w:lang w:val="hy-AM"/>
        </w:rPr>
        <w:t>https://www.arlis.am/DocumentView.aspx?docid=175823</w:t>
      </w:r>
      <w:r w:rsidR="00000000">
        <w:rPr>
          <w:rStyle w:val="Hyperlink"/>
          <w:lang w:val="hy-AM"/>
        </w:rPr>
        <w:fldChar w:fldCharType="end"/>
      </w:r>
    </w:p>
    <w:p w14:paraId="63F9C3CC" w14:textId="77777777" w:rsidR="00616280" w:rsidRPr="00616280" w:rsidRDefault="00616280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</w:p>
    <w:p w14:paraId="00B1A23C" w14:textId="4CCA3404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1823445C" w14:textId="77777777" w:rsidR="00F9296B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9296B" w:rsidRPr="00F9296B">
        <w:rPr>
          <w:rFonts w:ascii="GHEA Grapalat" w:hAnsi="GHEA Grapalat" w:cs="Calibri"/>
          <w:lang w:val="hy-AM"/>
        </w:rPr>
        <w:t xml:space="preserve"> 2, 2.1, 3, 4, 5, 6, 8, 10, 12</w:t>
      </w:r>
    </w:p>
    <w:p w14:paraId="24A61BA5" w14:textId="02D3F323" w:rsidR="00AD6CFC" w:rsidRPr="00D977A7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r w:rsidR="00000000">
        <w:fldChar w:fldCharType="begin"/>
      </w:r>
      <w:r w:rsidR="00000000" w:rsidRPr="00A70DC5">
        <w:rPr>
          <w:lang w:val="hy-AM"/>
        </w:rPr>
        <w:instrText>HYPERLINK "https://www.arlis.am/DocumentView.aspx?docid=174548"</w:instrText>
      </w:r>
      <w:r w:rsidR="00000000">
        <w:fldChar w:fldCharType="separate"/>
      </w:r>
      <w:r w:rsidR="00616280" w:rsidRPr="00616280">
        <w:rPr>
          <w:rStyle w:val="Hyperlink"/>
          <w:lang w:val="hy-AM"/>
        </w:rPr>
        <w:t>https://www.arlis.am/DocumentView.aspx?docid=174548</w:t>
      </w:r>
      <w:r w:rsidR="00000000">
        <w:rPr>
          <w:rStyle w:val="Hyperlink"/>
          <w:lang w:val="hy-AM"/>
        </w:rPr>
        <w:fldChar w:fldCharType="end"/>
      </w:r>
    </w:p>
    <w:p w14:paraId="56D6FD99" w14:textId="77777777" w:rsidR="00D977A7" w:rsidRPr="00D977A7" w:rsidRDefault="00D977A7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/>
          <w:lang w:val="hy-AM"/>
        </w:rPr>
      </w:pPr>
    </w:p>
    <w:p w14:paraId="137F5166" w14:textId="208C5E75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F6935AC" w14:textId="43EA8796" w:rsidR="00616280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16280" w:rsidRPr="00616280">
        <w:rPr>
          <w:rFonts w:ascii="GHEA Grapalat" w:hAnsi="GHEA Grapalat" w:cs="Calibri"/>
          <w:lang w:val="hy-AM"/>
        </w:rPr>
        <w:t>12, 21, 23, 33, 37, 225, 254, 277, 282, 283</w:t>
      </w:r>
    </w:p>
    <w:p w14:paraId="19359A13" w14:textId="1C47CEA8" w:rsidR="005C054B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000000">
        <w:fldChar w:fldCharType="begin"/>
      </w:r>
      <w:r w:rsidR="00000000" w:rsidRPr="00A70DC5">
        <w:rPr>
          <w:lang w:val="hy-AM"/>
        </w:rPr>
        <w:instrText>HYPERLINK "https://www.arlis.am/DocumentView.aspx?docid=181338"</w:instrText>
      </w:r>
      <w:r w:rsidR="00000000">
        <w:fldChar w:fldCharType="separate"/>
      </w:r>
      <w:r w:rsidR="00F5370B" w:rsidRPr="00E45101">
        <w:rPr>
          <w:rStyle w:val="Hyperlink"/>
          <w:lang w:val="hy-AM"/>
        </w:rPr>
        <w:t>https://www.arlis.am/DocumentView.aspx?docid=181338</w:t>
      </w:r>
      <w:r w:rsidR="00000000">
        <w:rPr>
          <w:rStyle w:val="Hyperlink"/>
          <w:lang w:val="hy-AM"/>
        </w:rPr>
        <w:fldChar w:fldCharType="end"/>
      </w:r>
    </w:p>
    <w:p w14:paraId="4DA3652C" w14:textId="77777777" w:rsidR="00F5370B" w:rsidRPr="00F5370B" w:rsidRDefault="00F5370B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4618A5DE" w14:textId="68BC0CCA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E01C8CA" w14:textId="11439E4B" w:rsidR="00616280" w:rsidRDefault="00AD6CFC" w:rsidP="00AD6CFC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27D8631C" w14:textId="5B09F675" w:rsidR="00AD6CFC" w:rsidRDefault="00AD6CFC" w:rsidP="00AD6CFC">
      <w:pPr>
        <w:spacing w:line="276" w:lineRule="auto"/>
        <w:ind w:left="180"/>
        <w:jc w:val="both"/>
        <w:rPr>
          <w:rFonts w:ascii="Arial" w:hAnsi="Arial"/>
          <w:lang w:val="hy-AM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r w:rsidR="00000000">
        <w:fldChar w:fldCharType="begin"/>
      </w:r>
      <w:r w:rsidR="00000000" w:rsidRPr="00A70DC5">
        <w:rPr>
          <w:lang w:val="hy-AM"/>
        </w:rPr>
        <w:instrText>HYPERLINK "https://www.arlis.am/DocumentView.aspx?docid=175854"</w:instrText>
      </w:r>
      <w:r w:rsidR="00000000">
        <w:fldChar w:fldCharType="separate"/>
      </w:r>
      <w:r w:rsidR="00616280"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75854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5156CDF6" w14:textId="77777777" w:rsidR="00616280" w:rsidRPr="00616280" w:rsidRDefault="00616280" w:rsidP="00AD6CFC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335F020A" w14:textId="2840CA9C" w:rsidR="00AD6CFC" w:rsidRPr="00EC13E1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2EDF83EA" w14:textId="58A98FEC" w:rsidR="00616280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0550C0A8" w14:textId="7C0334FC" w:rsidR="00AD6CFC" w:rsidRPr="00296F0C" w:rsidRDefault="00AD6CFC" w:rsidP="00AD6CFC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000000">
        <w:fldChar w:fldCharType="begin"/>
      </w:r>
      <w:r w:rsidR="00000000" w:rsidRPr="00A70DC5">
        <w:rPr>
          <w:lang w:val="hy-AM"/>
        </w:rPr>
        <w:instrText>HYPERLINK "https://www.arlis.am/DocumentView.aspx?docid=165294"</w:instrText>
      </w:r>
      <w:r w:rsidR="00000000">
        <w:fldChar w:fldCharType="separate"/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65294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05FB9007" w14:textId="77777777" w:rsidR="00AD6CFC" w:rsidRPr="009759D8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1ED1095A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4608CFF" w14:textId="71F4DCAE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Հոդվածներ՝ </w:t>
      </w:r>
      <w:r w:rsidR="00616280" w:rsidRPr="00616280">
        <w:rPr>
          <w:rFonts w:ascii="GHEA Grapalat" w:hAnsi="GHEA Grapalat"/>
          <w:lang w:val="hy-AM" w:eastAsia="ru-RU"/>
        </w:rPr>
        <w:t>4, 5, 6, 7, 8, 12, 15, 16</w:t>
      </w:r>
    </w:p>
    <w:p w14:paraId="170E0189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r w:rsidRPr="00616280">
        <w:rPr>
          <w:rStyle w:val="Hyperlink"/>
          <w:lang w:val="hy-AM"/>
        </w:rPr>
        <w:t>https://www.arlis.am/DocumentView.aspx?DocID=137062</w:t>
      </w:r>
    </w:p>
    <w:p w14:paraId="0F5D91A8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3FD7E15" w14:textId="043AD956" w:rsidR="00B33F61" w:rsidRDefault="00B33F61" w:rsidP="00A322C1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58C26C87" w14:textId="7BC3B255" w:rsidR="00A322C1" w:rsidRDefault="00A322C1" w:rsidP="00A322C1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B33F61" w:rsidRPr="00B33F61">
        <w:rPr>
          <w:rFonts w:ascii="GHEA Grapalat" w:hAnsi="GHEA Grapalat" w:cs="Calibri"/>
          <w:lang w:val="hy-AM"/>
        </w:rPr>
        <w:t xml:space="preserve"> 70-129</w:t>
      </w:r>
    </w:p>
    <w:p w14:paraId="35CA4F02" w14:textId="2684811C" w:rsidR="00A322C1" w:rsidRPr="008715F7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="007D4C1C"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r w:rsidR="00000000">
        <w:fldChar w:fldCharType="begin"/>
      </w:r>
      <w:r w:rsidR="00000000" w:rsidRPr="00A70DC5">
        <w:rPr>
          <w:lang w:val="hy-AM"/>
        </w:rPr>
        <w:instrText>HYPERLINK "http://ijevanlib.ysu.am/wp-content/uploads/2017/12/gravor-khosq.pdf"</w:instrText>
      </w:r>
      <w:r w:rsidR="00000000">
        <w:fldChar w:fldCharType="separate"/>
      </w:r>
      <w:r w:rsidRPr="008715F7">
        <w:rPr>
          <w:rStyle w:val="Hyperlink"/>
          <w:lang w:val="hy-AM"/>
        </w:rPr>
        <w:t>http://ijevanlib.ysu.am/wp-content/uploads/2017/12/gravor-khosq.pdf</w:t>
      </w:r>
      <w:r w:rsidR="00000000">
        <w:rPr>
          <w:rStyle w:val="Hyperlink"/>
          <w:lang w:val="hy-AM"/>
        </w:rPr>
        <w:fldChar w:fldCharType="end"/>
      </w:r>
    </w:p>
    <w:p w14:paraId="2D45E302" w14:textId="77777777" w:rsidR="00A322C1" w:rsidRPr="00AC180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6D22910D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770EB38" w14:textId="77777777" w:rsidR="00B33F61" w:rsidRDefault="00B33F6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54F63458" w14:textId="609C4E33" w:rsidR="00A322C1" w:rsidRPr="008715F7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r w:rsidR="00000000">
        <w:fldChar w:fldCharType="begin"/>
      </w:r>
      <w:r w:rsidR="00000000" w:rsidRPr="00A70DC5">
        <w:rPr>
          <w:lang w:val="hy-AM"/>
        </w:rPr>
        <w:instrText>HYPERLINK "http://fliphtml5.com/fumf/egdx"</w:instrText>
      </w:r>
      <w:r w:rsidR="00000000">
        <w:fldChar w:fldCharType="separate"/>
      </w:r>
      <w:r w:rsidRPr="008715F7">
        <w:rPr>
          <w:rStyle w:val="Hyperlink"/>
          <w:lang w:val="hy-AM"/>
        </w:rPr>
        <w:t>http://fliphtml5.com/fumf/egdx</w:t>
      </w:r>
      <w:r w:rsidR="00000000">
        <w:rPr>
          <w:rStyle w:val="Hyperlink"/>
          <w:lang w:val="hy-AM"/>
        </w:rPr>
        <w:fldChar w:fldCharType="end"/>
      </w:r>
    </w:p>
    <w:p w14:paraId="0442FB13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365290C" w14:textId="77777777" w:rsidR="00B33F61" w:rsidRDefault="00B33F61" w:rsidP="006E1DCC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35F25CCB" w14:textId="77777777" w:rsidR="00B33F61" w:rsidRDefault="00B33F61" w:rsidP="006E1DCC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32A60C89" w14:textId="53A5D549" w:rsidR="00A322C1" w:rsidRPr="002D4286" w:rsidRDefault="00B33F61" w:rsidP="006E1DCC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A322C1" w:rsidRPr="00EC13E1">
        <w:rPr>
          <w:rFonts w:ascii="GHEA Grapalat" w:hAnsi="GHEA Grapalat"/>
          <w:lang w:val="hy-AM"/>
        </w:rPr>
        <w:t xml:space="preserve"> </w:t>
      </w:r>
      <w:r w:rsidR="00A322C1" w:rsidRPr="004D50B1">
        <w:rPr>
          <w:rFonts w:ascii="GHEA Grapalat" w:hAnsi="GHEA Grapalat"/>
          <w:lang w:val="hy-AM"/>
        </w:rPr>
        <w:t xml:space="preserve">   </w:t>
      </w:r>
      <w:r w:rsidR="00A322C1">
        <w:rPr>
          <w:rFonts w:ascii="GHEA Grapalat" w:hAnsi="GHEA Grapalat"/>
          <w:lang w:val="hy-AM"/>
        </w:rPr>
        <w:t xml:space="preserve">    </w:t>
      </w:r>
      <w:r w:rsidR="00A322C1" w:rsidRPr="004D50B1">
        <w:rPr>
          <w:rFonts w:ascii="GHEA Grapalat" w:hAnsi="GHEA Grapalat"/>
          <w:lang w:val="hy-AM"/>
        </w:rPr>
        <w:t xml:space="preserve"> </w:t>
      </w:r>
      <w:r w:rsidR="00A322C1" w:rsidRPr="00EC13E1">
        <w:rPr>
          <w:rFonts w:ascii="GHEA Grapalat" w:hAnsi="GHEA Grapalat"/>
          <w:lang w:val="hy-AM"/>
        </w:rPr>
        <w:t>Հղումը՝</w:t>
      </w:r>
      <w:r w:rsidR="00A322C1"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r w:rsidR="00000000">
        <w:fldChar w:fldCharType="begin"/>
      </w:r>
      <w:r w:rsidR="00000000" w:rsidRPr="00A70DC5">
        <w:rPr>
          <w:lang w:val="hy-AM"/>
        </w:rPr>
        <w:instrText>HYPERLINK "http://online.fliphtml5.com/fumf/irey/" \l "p=2"</w:instrText>
      </w:r>
      <w:r w:rsidR="00000000">
        <w:fldChar w:fldCharType="separate"/>
      </w:r>
      <w:r w:rsidR="00A322C1" w:rsidRPr="00B33F61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://online.fliphtml5.com/fumf/irey/#p=2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  <w:r w:rsidR="00A322C1" w:rsidRPr="008715F7">
        <w:rPr>
          <w:rStyle w:val="Hyperlink"/>
          <w:lang w:val="hy-AM"/>
        </w:rPr>
        <w:t xml:space="preserve">  </w:t>
      </w:r>
    </w:p>
    <w:p w14:paraId="0D0EAC92" w14:textId="77777777" w:rsidR="00170593" w:rsidRPr="00F622B3" w:rsidRDefault="00170593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Fonts w:ascii="GHEA Grapalat" w:hAnsi="GHEA Grapalat" w:cs="Arian AMU"/>
          <w:lang w:val="hy-AM"/>
        </w:rPr>
      </w:pPr>
    </w:p>
    <w:p w14:paraId="0AD8B8BD" w14:textId="255A4BD9" w:rsidR="00C01EE5" w:rsidRPr="00F622B3" w:rsidRDefault="006E1DCC" w:rsidP="006E1DCC">
      <w:pPr>
        <w:pStyle w:val="norm"/>
        <w:spacing w:line="276" w:lineRule="auto"/>
        <w:ind w:left="450" w:right="257" w:hanging="630"/>
        <w:rPr>
          <w:rFonts w:ascii="GHEA Grapalat" w:hAnsi="GHEA Grapalat" w:cs="Sylfaen"/>
          <w:szCs w:val="24"/>
          <w:lang w:val="hy-AM"/>
        </w:rPr>
      </w:pPr>
      <w:r w:rsidRPr="006E1DCC">
        <w:rPr>
          <w:rFonts w:ascii="GHEA Grapalat" w:hAnsi="GHEA Grapalat" w:cs="Tahoma"/>
          <w:szCs w:val="24"/>
          <w:lang w:val="hy-AM"/>
        </w:rPr>
        <w:t xml:space="preserve">        </w:t>
      </w:r>
      <w:r w:rsidR="00C01EE5"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8" w:history="1">
        <w:r w:rsidR="00C01EE5" w:rsidRPr="00B25CFC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C01EE5"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AD6CFC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6E1DCC">
      <w:pPr>
        <w:pStyle w:val="norm"/>
        <w:spacing w:line="276" w:lineRule="auto"/>
        <w:ind w:left="45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3FC9F86" w:rsidR="00C01EE5" w:rsidRPr="00B25CFC" w:rsidRDefault="006E1DCC" w:rsidP="006E1DCC">
      <w:pPr>
        <w:pStyle w:val="norm"/>
        <w:spacing w:line="276" w:lineRule="auto"/>
        <w:ind w:right="257" w:firstLine="0"/>
        <w:rPr>
          <w:rStyle w:val="Hyperlink"/>
          <w:rFonts w:ascii="Times New Roman" w:hAnsi="Times New Roman"/>
          <w:szCs w:val="24"/>
          <w:lang w:val="hy-AM" w:eastAsia="en-US"/>
        </w:rPr>
      </w:pPr>
      <w:r w:rsidRPr="006E1DCC">
        <w:rPr>
          <w:rStyle w:val="Hyperlink"/>
          <w:rFonts w:ascii="Times New Roman" w:hAnsi="Times New Roman"/>
          <w:szCs w:val="24"/>
          <w:u w:val="none"/>
          <w:lang w:val="hy-AM" w:eastAsia="en-US"/>
        </w:rPr>
        <w:t xml:space="preserve">      </w:t>
      </w:r>
      <w:r w:rsidRPr="006E1DCC">
        <w:rPr>
          <w:rStyle w:val="Hyperlink"/>
          <w:rFonts w:ascii="Times New Roman" w:hAnsi="Times New Roman"/>
          <w:szCs w:val="24"/>
          <w:lang w:val="hy-AM" w:eastAsia="en-US"/>
        </w:rPr>
        <w:t xml:space="preserve"> </w:t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 xml:space="preserve">հղումը՝ </w:t>
      </w:r>
      <w:r w:rsidR="00000000">
        <w:fldChar w:fldCharType="begin"/>
      </w:r>
      <w:r w:rsidR="00000000" w:rsidRPr="00A70DC5">
        <w:rPr>
          <w:lang w:val="hy-AM"/>
        </w:rPr>
        <w:instrText>HYPERLINK "https://www.gov.am/u_files/file/Haytararutyunner/7.pdf"</w:instrText>
      </w:r>
      <w:r w:rsidR="00000000">
        <w:fldChar w:fldCharType="separate"/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>https://www.gov.am/u_files/file/Haytararutyunner/7.pdf</w:t>
      </w:r>
      <w:r w:rsidR="00000000">
        <w:rPr>
          <w:rStyle w:val="Hyperlink"/>
          <w:rFonts w:ascii="Times New Roman" w:hAnsi="Times New Roman"/>
          <w:szCs w:val="24"/>
          <w:lang w:val="hy-AM" w:eastAsia="en-US"/>
        </w:rPr>
        <w:fldChar w:fldCharType="end"/>
      </w:r>
    </w:p>
    <w:p w14:paraId="6D002D95" w14:textId="77777777" w:rsidR="00C01EE5" w:rsidRPr="00F622B3" w:rsidRDefault="00C01EE5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r w:rsidR="00000000">
        <w:fldChar w:fldCharType="begin"/>
      </w:r>
      <w:r w:rsidR="00000000" w:rsidRPr="00A70DC5">
        <w:rPr>
          <w:lang w:val="hy-AM"/>
        </w:rPr>
        <w:instrText>HYPERLINK "https://www.gov.am/u_files/file/Haytararutyunner/3.pdf"</w:instrText>
      </w:r>
      <w:r w:rsidR="00000000">
        <w:fldChar w:fldCharType="separate"/>
      </w:r>
      <w:r w:rsidRPr="00B25CFC">
        <w:rPr>
          <w:rStyle w:val="Hyperlink"/>
          <w:lang w:val="hy-AM"/>
        </w:rPr>
        <w:t>https://www.gov.am/u_files/file/Haytararutyunner/3.pdf</w:t>
      </w:r>
      <w:r w:rsidR="00000000">
        <w:rPr>
          <w:rStyle w:val="Hyperlink"/>
          <w:lang w:val="hy-AM"/>
        </w:rPr>
        <w:fldChar w:fldCharType="end"/>
      </w:r>
    </w:p>
    <w:p w14:paraId="7B5C6EBC" w14:textId="3D80D76F" w:rsidR="00C01EE5" w:rsidRPr="00F622B3" w:rsidRDefault="00C01EE5" w:rsidP="006E1DCC">
      <w:pPr>
        <w:pStyle w:val="norm"/>
        <w:spacing w:line="276" w:lineRule="auto"/>
        <w:ind w:left="45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«Աշխատակազմի կառավարում (կատարողականի կառավարում)» կոմպետենցիա</w:t>
      </w:r>
    </w:p>
    <w:p w14:paraId="241110BE" w14:textId="60D14115" w:rsidR="00C01EE5" w:rsidRPr="00F622B3" w:rsidRDefault="00C01EE5" w:rsidP="006E1DCC">
      <w:pPr>
        <w:spacing w:line="276" w:lineRule="auto"/>
        <w:ind w:left="45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B25CFC" w:rsidRDefault="00C01EE5" w:rsidP="006E1DCC">
      <w:pPr>
        <w:spacing w:line="276" w:lineRule="auto"/>
        <w:ind w:left="45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lastRenderedPageBreak/>
        <w:t xml:space="preserve">հղումը՝ </w:t>
      </w:r>
      <w:r w:rsidR="00000000">
        <w:fldChar w:fldCharType="begin"/>
      </w:r>
      <w:r w:rsidR="00000000" w:rsidRPr="00A70DC5">
        <w:rPr>
          <w:lang w:val="hy-AM"/>
        </w:rPr>
        <w:instrText>HYPERLINK "https://www.gov.am/u_files/file/Haytararutyunner/4.pdf"</w:instrText>
      </w:r>
      <w:r w:rsidR="00000000">
        <w:fldChar w:fldCharType="separate"/>
      </w:r>
      <w:r w:rsidRPr="00B25CFC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gov.am/u_files/file/Haytararutyunner/4.pdf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490BE50A" w14:textId="77777777" w:rsidR="00F178AF" w:rsidRPr="00F622B3" w:rsidRDefault="00F178AF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9" w:history="1"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Թեստի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ձևանմուշը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կցվում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է:</w:t>
        </w:r>
      </w:hyperlink>
    </w:p>
    <w:p w14:paraId="547BB53D" w14:textId="28E4BF60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F622B3" w:rsidSect="005C054B">
      <w:pgSz w:w="12240" w:h="15840"/>
      <w:pgMar w:top="54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A8DAE" w14:textId="77777777" w:rsidR="00A342B8" w:rsidRDefault="00A342B8" w:rsidP="00C47A7F">
      <w:r>
        <w:separator/>
      </w:r>
    </w:p>
  </w:endnote>
  <w:endnote w:type="continuationSeparator" w:id="0">
    <w:p w14:paraId="3690E759" w14:textId="77777777" w:rsidR="00A342B8" w:rsidRDefault="00A342B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50444" w14:textId="77777777" w:rsidR="00A342B8" w:rsidRDefault="00A342B8" w:rsidP="00C47A7F">
      <w:r>
        <w:separator/>
      </w:r>
    </w:p>
  </w:footnote>
  <w:footnote w:type="continuationSeparator" w:id="0">
    <w:p w14:paraId="0A176B23" w14:textId="77777777" w:rsidR="00A342B8" w:rsidRDefault="00A342B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524189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535267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6632247">
    <w:abstractNumId w:val="0"/>
  </w:num>
  <w:num w:numId="4" w16cid:durableId="1443106038">
    <w:abstractNumId w:val="18"/>
  </w:num>
  <w:num w:numId="5" w16cid:durableId="1571302787">
    <w:abstractNumId w:val="14"/>
  </w:num>
  <w:num w:numId="6" w16cid:durableId="1497306598">
    <w:abstractNumId w:val="7"/>
  </w:num>
  <w:num w:numId="7" w16cid:durableId="2025938457">
    <w:abstractNumId w:val="11"/>
  </w:num>
  <w:num w:numId="8" w16cid:durableId="1857646359">
    <w:abstractNumId w:val="1"/>
  </w:num>
  <w:num w:numId="9" w16cid:durableId="872495583">
    <w:abstractNumId w:val="13"/>
  </w:num>
  <w:num w:numId="10" w16cid:durableId="810557574">
    <w:abstractNumId w:val="16"/>
  </w:num>
  <w:num w:numId="11" w16cid:durableId="319820330">
    <w:abstractNumId w:val="6"/>
  </w:num>
  <w:num w:numId="12" w16cid:durableId="2002736339">
    <w:abstractNumId w:val="3"/>
  </w:num>
  <w:num w:numId="13" w16cid:durableId="811600758">
    <w:abstractNumId w:val="4"/>
  </w:num>
  <w:num w:numId="14" w16cid:durableId="1791391559">
    <w:abstractNumId w:val="17"/>
  </w:num>
  <w:num w:numId="15" w16cid:durableId="1070814660">
    <w:abstractNumId w:val="12"/>
  </w:num>
  <w:num w:numId="16" w16cid:durableId="612595863">
    <w:abstractNumId w:val="2"/>
  </w:num>
  <w:num w:numId="17" w16cid:durableId="1711147016">
    <w:abstractNumId w:val="8"/>
  </w:num>
  <w:num w:numId="18" w16cid:durableId="1865744968">
    <w:abstractNumId w:val="9"/>
  </w:num>
  <w:num w:numId="19" w16cid:durableId="2133132640">
    <w:abstractNumId w:val="15"/>
  </w:num>
  <w:num w:numId="20" w16cid:durableId="1737390730">
    <w:abstractNumId w:val="19"/>
  </w:num>
  <w:num w:numId="21" w16cid:durableId="3858361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0190"/>
    <w:rsid w:val="001450C8"/>
    <w:rsid w:val="001455E2"/>
    <w:rsid w:val="001619D9"/>
    <w:rsid w:val="00163AE8"/>
    <w:rsid w:val="001700E5"/>
    <w:rsid w:val="00170593"/>
    <w:rsid w:val="001A0D51"/>
    <w:rsid w:val="001A17C0"/>
    <w:rsid w:val="001B69C1"/>
    <w:rsid w:val="001D667E"/>
    <w:rsid w:val="001E712E"/>
    <w:rsid w:val="0021283C"/>
    <w:rsid w:val="002457BA"/>
    <w:rsid w:val="002574C9"/>
    <w:rsid w:val="00273644"/>
    <w:rsid w:val="00280CE5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35F7"/>
    <w:rsid w:val="004141AE"/>
    <w:rsid w:val="00415C6C"/>
    <w:rsid w:val="004420F9"/>
    <w:rsid w:val="00451491"/>
    <w:rsid w:val="00462364"/>
    <w:rsid w:val="0047065E"/>
    <w:rsid w:val="0047454D"/>
    <w:rsid w:val="00493E8D"/>
    <w:rsid w:val="004A77FC"/>
    <w:rsid w:val="004B1006"/>
    <w:rsid w:val="004B1801"/>
    <w:rsid w:val="005065B4"/>
    <w:rsid w:val="00510DEE"/>
    <w:rsid w:val="00536797"/>
    <w:rsid w:val="00553716"/>
    <w:rsid w:val="005603BD"/>
    <w:rsid w:val="00571E51"/>
    <w:rsid w:val="00581600"/>
    <w:rsid w:val="005A0A5F"/>
    <w:rsid w:val="005B3362"/>
    <w:rsid w:val="005C054B"/>
    <w:rsid w:val="005C062A"/>
    <w:rsid w:val="005C1130"/>
    <w:rsid w:val="005D758C"/>
    <w:rsid w:val="005F1F6C"/>
    <w:rsid w:val="005F750F"/>
    <w:rsid w:val="005F7AB1"/>
    <w:rsid w:val="00603C2E"/>
    <w:rsid w:val="00607758"/>
    <w:rsid w:val="00616280"/>
    <w:rsid w:val="00617017"/>
    <w:rsid w:val="006622F7"/>
    <w:rsid w:val="0066610A"/>
    <w:rsid w:val="00666578"/>
    <w:rsid w:val="00691CAB"/>
    <w:rsid w:val="006B1917"/>
    <w:rsid w:val="006B2967"/>
    <w:rsid w:val="006D22E8"/>
    <w:rsid w:val="006D6122"/>
    <w:rsid w:val="006D6462"/>
    <w:rsid w:val="006E1DCC"/>
    <w:rsid w:val="007136CD"/>
    <w:rsid w:val="007215CC"/>
    <w:rsid w:val="00723F2D"/>
    <w:rsid w:val="00731665"/>
    <w:rsid w:val="00731EEE"/>
    <w:rsid w:val="00732417"/>
    <w:rsid w:val="00745508"/>
    <w:rsid w:val="007475DC"/>
    <w:rsid w:val="00770448"/>
    <w:rsid w:val="00770DD1"/>
    <w:rsid w:val="00791D76"/>
    <w:rsid w:val="00795DBA"/>
    <w:rsid w:val="007A077A"/>
    <w:rsid w:val="007A7E59"/>
    <w:rsid w:val="007D4C1C"/>
    <w:rsid w:val="007E21C0"/>
    <w:rsid w:val="007F659A"/>
    <w:rsid w:val="00804810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E4248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322C1"/>
    <w:rsid w:val="00A342B8"/>
    <w:rsid w:val="00A65798"/>
    <w:rsid w:val="00A70DC5"/>
    <w:rsid w:val="00A70FE4"/>
    <w:rsid w:val="00A87D56"/>
    <w:rsid w:val="00A9616A"/>
    <w:rsid w:val="00AA2CC9"/>
    <w:rsid w:val="00AC1352"/>
    <w:rsid w:val="00AD0869"/>
    <w:rsid w:val="00AD6446"/>
    <w:rsid w:val="00AD6CFC"/>
    <w:rsid w:val="00AE4BCF"/>
    <w:rsid w:val="00B02891"/>
    <w:rsid w:val="00B22381"/>
    <w:rsid w:val="00B25CFC"/>
    <w:rsid w:val="00B33F61"/>
    <w:rsid w:val="00B3589B"/>
    <w:rsid w:val="00B441DC"/>
    <w:rsid w:val="00B4741E"/>
    <w:rsid w:val="00B5185D"/>
    <w:rsid w:val="00B75BC1"/>
    <w:rsid w:val="00B75CD0"/>
    <w:rsid w:val="00B75DD1"/>
    <w:rsid w:val="00B875B8"/>
    <w:rsid w:val="00B9027A"/>
    <w:rsid w:val="00B93E69"/>
    <w:rsid w:val="00BB4A40"/>
    <w:rsid w:val="00BE12AC"/>
    <w:rsid w:val="00BE553D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556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57710"/>
    <w:rsid w:val="00D65EC4"/>
    <w:rsid w:val="00D76423"/>
    <w:rsid w:val="00D776AC"/>
    <w:rsid w:val="00D82CFE"/>
    <w:rsid w:val="00D94502"/>
    <w:rsid w:val="00D977A7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5B9B"/>
    <w:rsid w:val="00E618F7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5370B"/>
    <w:rsid w:val="00F622B3"/>
    <w:rsid w:val="00F739D7"/>
    <w:rsid w:val="00F9296B"/>
    <w:rsid w:val="00FA3BFF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52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A70D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utfsib.am/site/uploads/files/&#1392;&#1377;&#1397;&#1407;&#1377;&#1408;&#1377;&#1408;&#1400;&#1410;&#1385;&#1397;&#1400;&#1410;&#1398;%202/PA_IRAVABANAKAN%20VARCH%20PET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cp:lastPrinted>2023-02-13T07:12:00Z</cp:lastPrinted>
  <dcterms:created xsi:type="dcterms:W3CDTF">2023-09-08T06:21:00Z</dcterms:created>
  <dcterms:modified xsi:type="dcterms:W3CDTF">2023-09-08T06:28:00Z</dcterms:modified>
</cp:coreProperties>
</file>